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khrystyna nalivayko</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hrystyna</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alivayko</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804 n burning bushbln mountvprospect 60856</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ristinach.9409@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8664977</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4/19/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